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3DCB" w:rsidRPr="004A3226" w:rsidRDefault="000878D8" w:rsidP="00CB3DCB">
      <w:pPr>
        <w:jc w:val="center"/>
        <w:rPr>
          <w:b/>
          <w:sz w:val="28"/>
          <w:szCs w:val="28"/>
        </w:rPr>
      </w:pPr>
      <w:r w:rsidRPr="004A3226">
        <w:rPr>
          <w:b/>
          <w:sz w:val="28"/>
          <w:szCs w:val="28"/>
        </w:rPr>
        <w:t>SOCIAL PSYCHOLOGY PROGRAM</w:t>
      </w:r>
    </w:p>
    <w:p w:rsidR="00034A3C" w:rsidRPr="004A3226" w:rsidRDefault="004A3226" w:rsidP="00CB3DCB">
      <w:pPr>
        <w:jc w:val="center"/>
        <w:rPr>
          <w:b/>
          <w:sz w:val="28"/>
          <w:szCs w:val="28"/>
        </w:rPr>
      </w:pPr>
      <w:r w:rsidRPr="004A3226">
        <w:rPr>
          <w:b/>
          <w:sz w:val="28"/>
          <w:szCs w:val="28"/>
        </w:rPr>
        <w:t xml:space="preserve">PH.D. </w:t>
      </w:r>
      <w:r w:rsidR="007714D9" w:rsidRPr="004A3226">
        <w:rPr>
          <w:b/>
          <w:sz w:val="28"/>
          <w:szCs w:val="28"/>
        </w:rPr>
        <w:t xml:space="preserve">CANDIDATES </w:t>
      </w:r>
      <w:r w:rsidR="000878D8" w:rsidRPr="004A3226">
        <w:rPr>
          <w:b/>
          <w:sz w:val="28"/>
          <w:szCs w:val="28"/>
        </w:rPr>
        <w:t>INTERVIEW SCHEDULE</w:t>
      </w:r>
    </w:p>
    <w:p w:rsidR="00CB3DCB" w:rsidRPr="004A3226" w:rsidRDefault="00CB3DCB" w:rsidP="00CB3DCB">
      <w:pPr>
        <w:jc w:val="center"/>
        <w:rPr>
          <w:b/>
          <w:sz w:val="28"/>
          <w:szCs w:val="28"/>
        </w:rPr>
      </w:pPr>
    </w:p>
    <w:p w:rsidR="004A3226" w:rsidRPr="004A3226" w:rsidRDefault="004A3226" w:rsidP="004A3226">
      <w:pPr>
        <w:jc w:val="center"/>
        <w:rPr>
          <w:b/>
          <w:sz w:val="28"/>
          <w:szCs w:val="28"/>
        </w:rPr>
      </w:pPr>
      <w:r w:rsidRPr="004A3226">
        <w:rPr>
          <w:b/>
          <w:sz w:val="28"/>
          <w:szCs w:val="28"/>
        </w:rPr>
        <w:t>PLACE:  Social Sciences Building, B-2</w:t>
      </w:r>
      <w:r w:rsidR="00D40A2B">
        <w:rPr>
          <w:b/>
          <w:sz w:val="28"/>
          <w:szCs w:val="28"/>
        </w:rPr>
        <w:t>06</w:t>
      </w:r>
      <w:bookmarkStart w:id="0" w:name="_GoBack"/>
      <w:bookmarkEnd w:id="0"/>
    </w:p>
    <w:p w:rsidR="00CB3DCB" w:rsidRPr="004A3226" w:rsidRDefault="000878D8" w:rsidP="00CB3DCB">
      <w:pPr>
        <w:jc w:val="center"/>
        <w:rPr>
          <w:b/>
          <w:sz w:val="28"/>
          <w:szCs w:val="28"/>
        </w:rPr>
      </w:pPr>
      <w:r w:rsidRPr="004A3226">
        <w:rPr>
          <w:b/>
          <w:sz w:val="28"/>
          <w:szCs w:val="28"/>
        </w:rPr>
        <w:t>DATE</w:t>
      </w:r>
      <w:r w:rsidR="00CB3DCB" w:rsidRPr="004A3226">
        <w:rPr>
          <w:b/>
          <w:sz w:val="28"/>
          <w:szCs w:val="28"/>
        </w:rPr>
        <w:t xml:space="preserve">: </w:t>
      </w:r>
      <w:r w:rsidR="00D40A2B">
        <w:rPr>
          <w:b/>
          <w:sz w:val="28"/>
          <w:szCs w:val="28"/>
        </w:rPr>
        <w:t>3</w:t>
      </w:r>
      <w:r w:rsidR="004A3226" w:rsidRPr="004A3226">
        <w:rPr>
          <w:b/>
          <w:sz w:val="28"/>
          <w:szCs w:val="28"/>
        </w:rPr>
        <w:t xml:space="preserve"> SEPTEMBER 2019</w:t>
      </w:r>
    </w:p>
    <w:p w:rsidR="00CB3DCB" w:rsidRPr="004A3226" w:rsidRDefault="000878D8" w:rsidP="00CB3DCB">
      <w:pPr>
        <w:jc w:val="center"/>
        <w:rPr>
          <w:b/>
          <w:sz w:val="28"/>
          <w:szCs w:val="28"/>
        </w:rPr>
      </w:pPr>
      <w:r w:rsidRPr="004A3226">
        <w:rPr>
          <w:b/>
          <w:sz w:val="28"/>
          <w:szCs w:val="28"/>
        </w:rPr>
        <w:t>TIME</w:t>
      </w:r>
      <w:r w:rsidR="00CB3DCB" w:rsidRPr="004A3226">
        <w:rPr>
          <w:b/>
          <w:sz w:val="28"/>
          <w:szCs w:val="28"/>
        </w:rPr>
        <w:t xml:space="preserve">: </w:t>
      </w:r>
      <w:r w:rsidR="004A3226" w:rsidRPr="004A3226">
        <w:rPr>
          <w:b/>
          <w:sz w:val="28"/>
          <w:szCs w:val="28"/>
        </w:rPr>
        <w:t>10:00</w:t>
      </w:r>
    </w:p>
    <w:p w:rsidR="00CB3DCB" w:rsidRDefault="00CB3DCB" w:rsidP="00CB3DCB">
      <w:pPr>
        <w:jc w:val="center"/>
        <w:rPr>
          <w:lang w:val="tr-TR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2"/>
        <w:gridCol w:w="1713"/>
        <w:gridCol w:w="5263"/>
      </w:tblGrid>
      <w:tr w:rsidR="00B254D3" w:rsidRPr="00F617EC" w:rsidTr="004A3226">
        <w:trPr>
          <w:trHeight w:val="315"/>
          <w:jc w:val="center"/>
        </w:trPr>
        <w:tc>
          <w:tcPr>
            <w:tcW w:w="532" w:type="dxa"/>
          </w:tcPr>
          <w:p w:rsidR="00B254D3" w:rsidRPr="00F617EC" w:rsidRDefault="00B254D3" w:rsidP="00F617E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</w:p>
        </w:tc>
        <w:tc>
          <w:tcPr>
            <w:tcW w:w="1713" w:type="dxa"/>
          </w:tcPr>
          <w:p w:rsidR="00B254D3" w:rsidRPr="00F617EC" w:rsidRDefault="00B254D3" w:rsidP="00F617E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pplicant ID</w:t>
            </w:r>
          </w:p>
        </w:tc>
        <w:tc>
          <w:tcPr>
            <w:tcW w:w="5263" w:type="dxa"/>
            <w:noWrap/>
            <w:hideMark/>
          </w:tcPr>
          <w:p w:rsidR="00B254D3" w:rsidRPr="00F617EC" w:rsidRDefault="00B254D3" w:rsidP="00F617EC">
            <w:pPr>
              <w:jc w:val="center"/>
              <w:rPr>
                <w:b/>
                <w:bCs/>
              </w:rPr>
            </w:pPr>
            <w:r w:rsidRPr="00F617EC">
              <w:rPr>
                <w:b/>
                <w:bCs/>
              </w:rPr>
              <w:t>Last Name</w:t>
            </w:r>
            <w:r>
              <w:rPr>
                <w:b/>
                <w:bCs/>
              </w:rPr>
              <w:t>,</w:t>
            </w:r>
            <w:r w:rsidRPr="00F617EC">
              <w:rPr>
                <w:b/>
                <w:bCs/>
              </w:rPr>
              <w:t xml:space="preserve"> First Name</w:t>
            </w:r>
          </w:p>
        </w:tc>
      </w:tr>
      <w:tr w:rsidR="004A3226" w:rsidRPr="00F617EC" w:rsidTr="004A3226">
        <w:trPr>
          <w:trHeight w:val="300"/>
          <w:jc w:val="center"/>
        </w:trPr>
        <w:tc>
          <w:tcPr>
            <w:tcW w:w="532" w:type="dxa"/>
          </w:tcPr>
          <w:p w:rsidR="004A3226" w:rsidRPr="00F617EC" w:rsidRDefault="004A3226" w:rsidP="004A3226">
            <w:pPr>
              <w:jc w:val="center"/>
            </w:pPr>
            <w:r>
              <w:t>1</w:t>
            </w:r>
          </w:p>
        </w:tc>
        <w:tc>
          <w:tcPr>
            <w:tcW w:w="1713" w:type="dxa"/>
          </w:tcPr>
          <w:p w:rsidR="004A3226" w:rsidRPr="00C8775C" w:rsidRDefault="004A3226" w:rsidP="004A3226">
            <w:r w:rsidRPr="00C8775C">
              <w:t>1718097</w:t>
            </w:r>
          </w:p>
        </w:tc>
        <w:tc>
          <w:tcPr>
            <w:tcW w:w="5263" w:type="dxa"/>
            <w:noWrap/>
            <w:hideMark/>
          </w:tcPr>
          <w:p w:rsidR="004A3226" w:rsidRPr="00C8775C" w:rsidRDefault="004A3226" w:rsidP="004A3226">
            <w:r w:rsidRPr="00C8775C">
              <w:t>ANTMEN DENİZ</w:t>
            </w:r>
          </w:p>
        </w:tc>
      </w:tr>
      <w:tr w:rsidR="004A3226" w:rsidRPr="00F617EC" w:rsidTr="004A3226">
        <w:trPr>
          <w:trHeight w:val="300"/>
          <w:jc w:val="center"/>
        </w:trPr>
        <w:tc>
          <w:tcPr>
            <w:tcW w:w="532" w:type="dxa"/>
          </w:tcPr>
          <w:p w:rsidR="004A3226" w:rsidRPr="00F617EC" w:rsidRDefault="004A3226" w:rsidP="004A3226">
            <w:pPr>
              <w:jc w:val="center"/>
            </w:pPr>
            <w:r>
              <w:t>2</w:t>
            </w:r>
          </w:p>
        </w:tc>
        <w:tc>
          <w:tcPr>
            <w:tcW w:w="1713" w:type="dxa"/>
          </w:tcPr>
          <w:p w:rsidR="004A3226" w:rsidRPr="00C8775C" w:rsidRDefault="004A3226" w:rsidP="004A3226">
            <w:r w:rsidRPr="00C8775C">
              <w:t>1790393</w:t>
            </w:r>
          </w:p>
        </w:tc>
        <w:tc>
          <w:tcPr>
            <w:tcW w:w="5263" w:type="dxa"/>
            <w:noWrap/>
            <w:hideMark/>
          </w:tcPr>
          <w:p w:rsidR="004A3226" w:rsidRPr="00C8775C" w:rsidRDefault="004A3226" w:rsidP="004A3226">
            <w:r w:rsidRPr="00C8775C">
              <w:t>AYTAÇ FATMA KÜBRA</w:t>
            </w:r>
          </w:p>
        </w:tc>
      </w:tr>
      <w:tr w:rsidR="004A3226" w:rsidRPr="00F617EC" w:rsidTr="004A3226">
        <w:trPr>
          <w:trHeight w:val="300"/>
          <w:jc w:val="center"/>
        </w:trPr>
        <w:tc>
          <w:tcPr>
            <w:tcW w:w="532" w:type="dxa"/>
          </w:tcPr>
          <w:p w:rsidR="004A3226" w:rsidRPr="00F617EC" w:rsidRDefault="004A3226" w:rsidP="004A3226">
            <w:pPr>
              <w:jc w:val="center"/>
            </w:pPr>
            <w:r>
              <w:t>3</w:t>
            </w:r>
          </w:p>
        </w:tc>
        <w:tc>
          <w:tcPr>
            <w:tcW w:w="1713" w:type="dxa"/>
          </w:tcPr>
          <w:p w:rsidR="004A3226" w:rsidRPr="00C8775C" w:rsidRDefault="004A3226" w:rsidP="004A3226">
            <w:r w:rsidRPr="00C8775C">
              <w:t>2188563</w:t>
            </w:r>
          </w:p>
        </w:tc>
        <w:tc>
          <w:tcPr>
            <w:tcW w:w="5263" w:type="dxa"/>
            <w:noWrap/>
            <w:hideMark/>
          </w:tcPr>
          <w:p w:rsidR="004A3226" w:rsidRPr="00C8775C" w:rsidRDefault="004A3226" w:rsidP="004A3226">
            <w:r w:rsidRPr="00C8775C">
              <w:t>ÇOBAN EZGİ</w:t>
            </w:r>
          </w:p>
        </w:tc>
      </w:tr>
      <w:tr w:rsidR="004A3226" w:rsidRPr="00F617EC" w:rsidTr="004A3226">
        <w:trPr>
          <w:trHeight w:val="300"/>
          <w:jc w:val="center"/>
        </w:trPr>
        <w:tc>
          <w:tcPr>
            <w:tcW w:w="532" w:type="dxa"/>
          </w:tcPr>
          <w:p w:rsidR="004A3226" w:rsidRPr="00F617EC" w:rsidRDefault="004A3226" w:rsidP="004A3226">
            <w:pPr>
              <w:jc w:val="center"/>
            </w:pPr>
            <w:r>
              <w:t>4</w:t>
            </w:r>
          </w:p>
        </w:tc>
        <w:tc>
          <w:tcPr>
            <w:tcW w:w="1713" w:type="dxa"/>
          </w:tcPr>
          <w:p w:rsidR="004A3226" w:rsidRPr="00C8775C" w:rsidRDefault="004A3226" w:rsidP="004A3226">
            <w:r w:rsidRPr="00C8775C">
              <w:t>1718188</w:t>
            </w:r>
          </w:p>
        </w:tc>
        <w:tc>
          <w:tcPr>
            <w:tcW w:w="5263" w:type="dxa"/>
            <w:noWrap/>
            <w:hideMark/>
          </w:tcPr>
          <w:p w:rsidR="004A3226" w:rsidRPr="00C8775C" w:rsidRDefault="004A3226" w:rsidP="004A3226">
            <w:r w:rsidRPr="00C8775C">
              <w:t>DÜZGÜN MELTEM</w:t>
            </w:r>
          </w:p>
        </w:tc>
      </w:tr>
      <w:tr w:rsidR="004A3226" w:rsidRPr="00F617EC" w:rsidTr="004A3226">
        <w:trPr>
          <w:trHeight w:val="300"/>
          <w:jc w:val="center"/>
        </w:trPr>
        <w:tc>
          <w:tcPr>
            <w:tcW w:w="532" w:type="dxa"/>
          </w:tcPr>
          <w:p w:rsidR="004A3226" w:rsidRPr="00F617EC" w:rsidRDefault="004A3226" w:rsidP="004A3226">
            <w:pPr>
              <w:jc w:val="center"/>
            </w:pPr>
            <w:r>
              <w:t>5</w:t>
            </w:r>
          </w:p>
        </w:tc>
        <w:tc>
          <w:tcPr>
            <w:tcW w:w="1713" w:type="dxa"/>
          </w:tcPr>
          <w:p w:rsidR="004A3226" w:rsidRPr="00C8775C" w:rsidRDefault="004A3226" w:rsidP="004A3226">
            <w:r w:rsidRPr="00C8775C">
              <w:t>9943675</w:t>
            </w:r>
          </w:p>
        </w:tc>
        <w:tc>
          <w:tcPr>
            <w:tcW w:w="5263" w:type="dxa"/>
            <w:noWrap/>
            <w:hideMark/>
          </w:tcPr>
          <w:p w:rsidR="004A3226" w:rsidRPr="00C8775C" w:rsidRDefault="004A3226" w:rsidP="004A3226">
            <w:r w:rsidRPr="00C8775C">
              <w:t>ERDOĞAN ÇAĞDAN</w:t>
            </w:r>
          </w:p>
        </w:tc>
      </w:tr>
      <w:tr w:rsidR="004A3226" w:rsidRPr="00F617EC" w:rsidTr="004A3226">
        <w:trPr>
          <w:trHeight w:val="300"/>
          <w:jc w:val="center"/>
        </w:trPr>
        <w:tc>
          <w:tcPr>
            <w:tcW w:w="532" w:type="dxa"/>
          </w:tcPr>
          <w:p w:rsidR="004A3226" w:rsidRPr="005667E6" w:rsidRDefault="004A3226" w:rsidP="004A3226">
            <w:pPr>
              <w:jc w:val="center"/>
              <w:rPr>
                <w:color w:val="7F7F7F" w:themeColor="text1" w:themeTint="80"/>
              </w:rPr>
            </w:pPr>
            <w:r w:rsidRPr="00BC2E01">
              <w:t>6</w:t>
            </w:r>
          </w:p>
        </w:tc>
        <w:tc>
          <w:tcPr>
            <w:tcW w:w="1713" w:type="dxa"/>
          </w:tcPr>
          <w:p w:rsidR="004A3226" w:rsidRPr="00C8775C" w:rsidRDefault="004A3226" w:rsidP="004A3226">
            <w:r w:rsidRPr="00C8775C">
              <w:t>9841645</w:t>
            </w:r>
          </w:p>
        </w:tc>
        <w:tc>
          <w:tcPr>
            <w:tcW w:w="5263" w:type="dxa"/>
            <w:noWrap/>
          </w:tcPr>
          <w:p w:rsidR="004A3226" w:rsidRPr="00C8775C" w:rsidRDefault="004A3226" w:rsidP="004A3226">
            <w:r w:rsidRPr="00C8775C">
              <w:t>KARAKULLUKÇU ALHAG HUSSAIN LEMAN ECE</w:t>
            </w:r>
          </w:p>
        </w:tc>
      </w:tr>
      <w:tr w:rsidR="004A3226" w:rsidRPr="00F617EC" w:rsidTr="004A3226">
        <w:trPr>
          <w:trHeight w:val="300"/>
          <w:jc w:val="center"/>
        </w:trPr>
        <w:tc>
          <w:tcPr>
            <w:tcW w:w="532" w:type="dxa"/>
          </w:tcPr>
          <w:p w:rsidR="004A3226" w:rsidRPr="00F617EC" w:rsidRDefault="004A3226" w:rsidP="004A3226">
            <w:pPr>
              <w:jc w:val="center"/>
            </w:pPr>
            <w:r>
              <w:t>7</w:t>
            </w:r>
          </w:p>
        </w:tc>
        <w:tc>
          <w:tcPr>
            <w:tcW w:w="1713" w:type="dxa"/>
          </w:tcPr>
          <w:p w:rsidR="004A3226" w:rsidRPr="00C8775C" w:rsidRDefault="004A3226" w:rsidP="004A3226">
            <w:r w:rsidRPr="00C8775C">
              <w:t>1853456</w:t>
            </w:r>
          </w:p>
        </w:tc>
        <w:tc>
          <w:tcPr>
            <w:tcW w:w="5263" w:type="dxa"/>
            <w:noWrap/>
          </w:tcPr>
          <w:p w:rsidR="004A3226" w:rsidRPr="00C8775C" w:rsidRDefault="004A3226" w:rsidP="004A3226">
            <w:r w:rsidRPr="00C8775C">
              <w:t>KUMPASOĞLU GÜLER BERİL</w:t>
            </w:r>
          </w:p>
        </w:tc>
      </w:tr>
      <w:tr w:rsidR="004A3226" w:rsidRPr="00F617EC" w:rsidTr="004A3226">
        <w:trPr>
          <w:trHeight w:val="300"/>
          <w:jc w:val="center"/>
        </w:trPr>
        <w:tc>
          <w:tcPr>
            <w:tcW w:w="532" w:type="dxa"/>
          </w:tcPr>
          <w:p w:rsidR="004A3226" w:rsidRPr="00F617EC" w:rsidRDefault="004A3226" w:rsidP="004A3226">
            <w:pPr>
              <w:jc w:val="center"/>
            </w:pPr>
            <w:r>
              <w:t>8</w:t>
            </w:r>
          </w:p>
        </w:tc>
        <w:tc>
          <w:tcPr>
            <w:tcW w:w="1713" w:type="dxa"/>
          </w:tcPr>
          <w:p w:rsidR="004A3226" w:rsidRPr="00C8775C" w:rsidRDefault="004A3226" w:rsidP="004A3226">
            <w:r w:rsidRPr="00C8775C">
              <w:t>1718402</w:t>
            </w:r>
          </w:p>
        </w:tc>
        <w:tc>
          <w:tcPr>
            <w:tcW w:w="5263" w:type="dxa"/>
            <w:noWrap/>
          </w:tcPr>
          <w:p w:rsidR="004A3226" w:rsidRPr="00C8775C" w:rsidRDefault="004A3226" w:rsidP="004A3226">
            <w:r w:rsidRPr="00C8775C">
              <w:t>SELÇUK OZAN CAN</w:t>
            </w:r>
          </w:p>
        </w:tc>
      </w:tr>
      <w:tr w:rsidR="004A3226" w:rsidRPr="00F617EC" w:rsidTr="004A3226">
        <w:trPr>
          <w:trHeight w:val="300"/>
          <w:jc w:val="center"/>
        </w:trPr>
        <w:tc>
          <w:tcPr>
            <w:tcW w:w="532" w:type="dxa"/>
          </w:tcPr>
          <w:p w:rsidR="004A3226" w:rsidRPr="00F617EC" w:rsidRDefault="004A3226" w:rsidP="004A3226">
            <w:pPr>
              <w:jc w:val="center"/>
            </w:pPr>
            <w:r>
              <w:t>9</w:t>
            </w:r>
          </w:p>
        </w:tc>
        <w:tc>
          <w:tcPr>
            <w:tcW w:w="1713" w:type="dxa"/>
          </w:tcPr>
          <w:p w:rsidR="004A3226" w:rsidRPr="00C8775C" w:rsidRDefault="004A3226" w:rsidP="004A3226">
            <w:r w:rsidRPr="00C8775C">
              <w:t>1846161</w:t>
            </w:r>
          </w:p>
        </w:tc>
        <w:tc>
          <w:tcPr>
            <w:tcW w:w="5263" w:type="dxa"/>
            <w:noWrap/>
          </w:tcPr>
          <w:p w:rsidR="004A3226" w:rsidRPr="00C8775C" w:rsidRDefault="004A3226" w:rsidP="004A3226">
            <w:r w:rsidRPr="00C8775C">
              <w:t>TAHERI AMIRBAHADOR</w:t>
            </w:r>
          </w:p>
        </w:tc>
      </w:tr>
      <w:tr w:rsidR="004A3226" w:rsidRPr="00F617EC" w:rsidTr="004A3226">
        <w:trPr>
          <w:trHeight w:val="300"/>
          <w:jc w:val="center"/>
        </w:trPr>
        <w:tc>
          <w:tcPr>
            <w:tcW w:w="532" w:type="dxa"/>
          </w:tcPr>
          <w:p w:rsidR="004A3226" w:rsidRPr="00F617EC" w:rsidRDefault="004A3226" w:rsidP="004A3226">
            <w:pPr>
              <w:jc w:val="center"/>
            </w:pPr>
            <w:r>
              <w:t>10</w:t>
            </w:r>
          </w:p>
        </w:tc>
        <w:tc>
          <w:tcPr>
            <w:tcW w:w="1713" w:type="dxa"/>
          </w:tcPr>
          <w:p w:rsidR="004A3226" w:rsidRPr="00C8775C" w:rsidRDefault="004A3226" w:rsidP="004A3226">
            <w:r w:rsidRPr="00C8775C">
              <w:t>9852104</w:t>
            </w:r>
          </w:p>
        </w:tc>
        <w:tc>
          <w:tcPr>
            <w:tcW w:w="5263" w:type="dxa"/>
            <w:noWrap/>
          </w:tcPr>
          <w:p w:rsidR="004A3226" w:rsidRDefault="004A3226" w:rsidP="004A3226">
            <w:r w:rsidRPr="00C8775C">
              <w:t>US ELİF ÖYKÜ</w:t>
            </w:r>
          </w:p>
        </w:tc>
      </w:tr>
    </w:tbl>
    <w:p w:rsidR="000B6119" w:rsidRPr="00E90EC3" w:rsidRDefault="000B6119" w:rsidP="004A3226">
      <w:pPr>
        <w:spacing w:before="0"/>
        <w:rPr>
          <w:lang w:val="tr-TR"/>
        </w:rPr>
      </w:pPr>
    </w:p>
    <w:sectPr w:rsidR="000B6119" w:rsidRPr="00E90EC3" w:rsidSect="00254E13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515A62"/>
    <w:multiLevelType w:val="hybridMultilevel"/>
    <w:tmpl w:val="4398A5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jcztLQwMzI1MTJV0lEKTi0uzszPAykwrAUAjQhy1SwAAAA="/>
  </w:docVars>
  <w:rsids>
    <w:rsidRoot w:val="00CB3DCB"/>
    <w:rsid w:val="000878D8"/>
    <w:rsid w:val="000B6119"/>
    <w:rsid w:val="000C1952"/>
    <w:rsid w:val="00166F9B"/>
    <w:rsid w:val="001C0958"/>
    <w:rsid w:val="00254E13"/>
    <w:rsid w:val="00286665"/>
    <w:rsid w:val="00294BBB"/>
    <w:rsid w:val="00307BC2"/>
    <w:rsid w:val="00453D24"/>
    <w:rsid w:val="00453EEC"/>
    <w:rsid w:val="00492CC0"/>
    <w:rsid w:val="004A0BD3"/>
    <w:rsid w:val="004A3226"/>
    <w:rsid w:val="005667E6"/>
    <w:rsid w:val="00676393"/>
    <w:rsid w:val="006A5698"/>
    <w:rsid w:val="006E5D9A"/>
    <w:rsid w:val="007714D9"/>
    <w:rsid w:val="00877DFE"/>
    <w:rsid w:val="008921E2"/>
    <w:rsid w:val="00955797"/>
    <w:rsid w:val="00956F8E"/>
    <w:rsid w:val="00A03A62"/>
    <w:rsid w:val="00A2001D"/>
    <w:rsid w:val="00AD204E"/>
    <w:rsid w:val="00B254D3"/>
    <w:rsid w:val="00BC2E01"/>
    <w:rsid w:val="00C21CAA"/>
    <w:rsid w:val="00CB3DCB"/>
    <w:rsid w:val="00D0549E"/>
    <w:rsid w:val="00D40A2B"/>
    <w:rsid w:val="00D86E25"/>
    <w:rsid w:val="00E90EC3"/>
    <w:rsid w:val="00F61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2E04B"/>
  <w15:chartTrackingRefBased/>
  <w15:docId w15:val="{501A7328-4888-4A9D-B180-72A2918BE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Theme="minorHAnsi" w:hAnsi="Cambria" w:cs="Times New Roman"/>
        <w:sz w:val="28"/>
        <w:szCs w:val="22"/>
        <w:lang w:val="en-US" w:eastAsia="en-US" w:bidi="ar-SA"/>
      </w:rPr>
    </w:rPrDefault>
    <w:pPrDefault>
      <w:pPr>
        <w:spacing w:after="120" w:line="276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4BBB"/>
    <w:pPr>
      <w:spacing w:before="120"/>
      <w:jc w:val="left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617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90EC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54E13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4E1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7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5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2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1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0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goz</dc:creator>
  <cp:keywords/>
  <dc:description/>
  <cp:lastModifiedBy>banu</cp:lastModifiedBy>
  <cp:revision>4</cp:revision>
  <cp:lastPrinted>2018-06-26T14:13:00Z</cp:lastPrinted>
  <dcterms:created xsi:type="dcterms:W3CDTF">2019-08-30T08:34:00Z</dcterms:created>
  <dcterms:modified xsi:type="dcterms:W3CDTF">2019-08-30T08:49:00Z</dcterms:modified>
</cp:coreProperties>
</file>